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E6659D" w14:textId="77777777" w:rsidR="00B172AF" w:rsidRDefault="00B172AF" w:rsidP="00B172AF">
      <w:pPr>
        <w:pStyle w:val="Heading1"/>
      </w:pPr>
      <w:bookmarkStart w:id="0" w:name="_Toc122614455"/>
      <w:r>
        <w:t>4. FORMAL ANALYSIS USING ALLOY</w:t>
      </w:r>
      <w:bookmarkEnd w:id="0"/>
    </w:p>
    <w:p w14:paraId="5FD52B93" w14:textId="77777777" w:rsidR="00B172AF" w:rsidRPr="00B85A78" w:rsidRDefault="00B172AF" w:rsidP="00B172AF"/>
    <w:p w14:paraId="0FF583B1" w14:textId="77777777" w:rsidR="00B172AF" w:rsidRDefault="00B172AF" w:rsidP="00B172AF">
      <w:pPr>
        <w:pStyle w:val="Heading2"/>
      </w:pPr>
      <w:bookmarkStart w:id="1" w:name="_Toc122614456"/>
      <w:r>
        <w:t>4.1. Code</w:t>
      </w:r>
      <w:bookmarkEnd w:id="1"/>
    </w:p>
    <w:p w14:paraId="58C9D63F" w14:textId="77777777" w:rsidR="00B172AF" w:rsidRPr="00B85A78" w:rsidRDefault="00B172AF" w:rsidP="00B172AF"/>
    <w:p w14:paraId="522D0A86" w14:textId="77777777" w:rsidR="00B172AF" w:rsidRDefault="00B172AF" w:rsidP="00B172AF">
      <w:pPr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The main goal of our Alloy analysis is to validate the model, and see some samples of our eMALL system. For showing the result, we assume a world that exist one end user, one CPO, 3 cars, and more than 2 sockets.</w:t>
      </w:r>
    </w:p>
    <w:p w14:paraId="24F99624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515151"/>
          <w:sz w:val="21"/>
          <w:szCs w:val="21"/>
        </w:rPr>
        <w:t>////segments</w:t>
      </w:r>
    </w:p>
    <w:p w14:paraId="1601A64B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ig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Firstnam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}</w:t>
      </w:r>
    </w:p>
    <w:p w14:paraId="58553C19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ig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Lastnam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}</w:t>
      </w:r>
    </w:p>
    <w:p w14:paraId="58EF7567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ig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Email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}</w:t>
      </w:r>
    </w:p>
    <w:p w14:paraId="7577E6F4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ig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Password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}</w:t>
      </w:r>
    </w:p>
    <w:p w14:paraId="13E4061F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ig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NameOfCar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}</w:t>
      </w:r>
    </w:p>
    <w:p w14:paraId="2DCB80E5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ig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Amoun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}</w:t>
      </w:r>
    </w:p>
    <w:p w14:paraId="731C9C6B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ig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Company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}</w:t>
      </w:r>
    </w:p>
    <w:p w14:paraId="2BA99CCC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ig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Capacity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}</w:t>
      </w:r>
    </w:p>
    <w:p w14:paraId="24F1158D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ig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CompanyNam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}</w:t>
      </w:r>
    </w:p>
    <w:p w14:paraId="4FD49B16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ig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Usernam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}</w:t>
      </w:r>
    </w:p>
    <w:p w14:paraId="2A4E852B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ig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Walle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}</w:t>
      </w:r>
    </w:p>
    <w:p w14:paraId="215784DC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3590B547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ig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EndUser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{</w:t>
      </w:r>
    </w:p>
    <w:p w14:paraId="0B8737F8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firstname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on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Firstnam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5D7ACA08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lastname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on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Lastnam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4AA583CD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email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on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Email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4ABE22B8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password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on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Password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7B46BF1D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ow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e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Car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641EA64E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receive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e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uggestio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06DEF866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book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e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Booking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32EC1069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pay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om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Paymen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253E5E31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    accountBalance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on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Wallet</w:t>
      </w:r>
    </w:p>
    <w:p w14:paraId="64B053AB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{</w:t>
      </w:r>
    </w:p>
    <w:p w14:paraId="5B86A71A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    #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ow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&gt;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96D48"/>
          <w:sz w:val="21"/>
          <w:szCs w:val="21"/>
        </w:rPr>
        <w:t>1</w:t>
      </w:r>
    </w:p>
    <w:p w14:paraId="57C5846F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4F76770E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0EC24109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ig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Car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</w:t>
      </w:r>
    </w:p>
    <w:p w14:paraId="4D45ADCA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    nameOfCar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on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NameOfCar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05290F14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13342CF0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53ACAF47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ig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uggestio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}</w:t>
      </w:r>
    </w:p>
    <w:p w14:paraId="22CD2A8F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33E67BC7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ig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Paymen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</w:t>
      </w:r>
    </w:p>
    <w:p w14:paraId="2C27543D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amount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on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Amoun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7BD784EB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lastRenderedPageBreak/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tatus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on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Bool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161326A2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77BDC0AE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4595DD61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ig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Booking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</w:t>
      </w:r>
    </w:p>
    <w:p w14:paraId="215AA9FB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date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on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Dat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2E37D08F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ocke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on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Socket</w:t>
      </w:r>
    </w:p>
    <w:p w14:paraId="2E48D7A4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3B857250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097F48B3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ig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essio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</w:t>
      </w:r>
    </w:p>
    <w:p w14:paraId="7314A223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    haveBook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on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Booking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799D11DF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    havePayment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on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Payment</w:t>
      </w:r>
    </w:p>
    <w:p w14:paraId="19C38D47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7E0F9A9B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37AB26E4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ig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Dat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</w:t>
      </w:r>
    </w:p>
    <w:p w14:paraId="3BFFD8F6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date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on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TypeOfDate</w:t>
      </w:r>
    </w:p>
    <w:p w14:paraId="613330EE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03E8F2F5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1ABD41FA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ig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Socke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</w:t>
      </w:r>
    </w:p>
    <w:p w14:paraId="6998C44C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F4A85"/>
          <w:sz w:val="21"/>
          <w:szCs w:val="21"/>
        </w:rPr>
        <w:t>type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on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Type</w:t>
      </w:r>
    </w:p>
    <w:p w14:paraId="24AF8575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7C9F97EA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1193F7FA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ig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ChargingStatio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</w:t>
      </w:r>
    </w:p>
    <w:p w14:paraId="749CF0FB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location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on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Locatio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43D5D21B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    manageBy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om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CPO,</w:t>
      </w:r>
    </w:p>
    <w:p w14:paraId="7CEA38A3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battery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on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Battery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408BB575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dso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om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DSO,</w:t>
      </w:r>
    </w:p>
    <w:p w14:paraId="4ABD273D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has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om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Socket</w:t>
      </w:r>
    </w:p>
    <w:p w14:paraId="559731EA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{</w:t>
      </w:r>
    </w:p>
    <w:p w14:paraId="2462C749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    #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ocke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&gt;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96D48"/>
          <w:sz w:val="21"/>
          <w:szCs w:val="21"/>
        </w:rPr>
        <w:t>0</w:t>
      </w:r>
    </w:p>
    <w:p w14:paraId="7C83F6DC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6DA250BA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06FFE4B0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ig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Battery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</w:t>
      </w:r>
    </w:p>
    <w:p w14:paraId="21F4E3D2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price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on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In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4AD4A563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capacity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on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Capacity</w:t>
      </w:r>
    </w:p>
    <w:p w14:paraId="5AD9A659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{</w:t>
      </w:r>
    </w:p>
    <w:p w14:paraId="6ACF86EF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    #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pric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&gt;</w:t>
      </w:r>
      <w:r w:rsidRPr="00976CF2">
        <w:rPr>
          <w:rFonts w:ascii="Consolas" w:eastAsia="Times New Roman" w:hAnsi="Consolas" w:cs="Times New Roman"/>
          <w:color w:val="096D48"/>
          <w:sz w:val="21"/>
          <w:szCs w:val="21"/>
        </w:rPr>
        <w:t>0</w:t>
      </w:r>
    </w:p>
    <w:p w14:paraId="36788087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    #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capacity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&gt;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96D48"/>
          <w:sz w:val="21"/>
          <w:szCs w:val="21"/>
        </w:rPr>
        <w:t>0</w:t>
      </w:r>
    </w:p>
    <w:p w14:paraId="47E77EB4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16F49A0F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40C6DCAF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ig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DSO{</w:t>
      </w:r>
    </w:p>
    <w:p w14:paraId="280CF7FF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price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on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In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1492C3FC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capacity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on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Capacity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5D7565EC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    companyName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on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CompanyNam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7BD40498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0FC130B6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{</w:t>
      </w:r>
    </w:p>
    <w:p w14:paraId="01766267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lastRenderedPageBreak/>
        <w:t>    #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pric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!=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96D48"/>
          <w:sz w:val="21"/>
          <w:szCs w:val="21"/>
        </w:rPr>
        <w:t>0</w:t>
      </w:r>
    </w:p>
    <w:p w14:paraId="35A9CA4F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    #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capacity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!=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96D48"/>
          <w:sz w:val="21"/>
          <w:szCs w:val="21"/>
        </w:rPr>
        <w:t>0</w:t>
      </w:r>
    </w:p>
    <w:p w14:paraId="4DC2F7B7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4BA60391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3AE3B495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F4A85"/>
          <w:sz w:val="21"/>
          <w:szCs w:val="21"/>
        </w:rPr>
        <w:t>enum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Typ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</w:t>
      </w:r>
    </w:p>
    <w:p w14:paraId="4C9388FA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low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52FAB849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fas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777C9DB6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rapid</w:t>
      </w:r>
    </w:p>
    <w:p w14:paraId="02BB3D1E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64244DE3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5FCCDAD4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F4A85"/>
          <w:sz w:val="21"/>
          <w:szCs w:val="21"/>
        </w:rPr>
        <w:t>enum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TypeOfDat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</w:t>
      </w:r>
    </w:p>
    <w:p w14:paraId="50F3CDEF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Sunday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34301846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Monday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34201617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Tuesday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4DFC2FF8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Wednesday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5EC91F19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Thursday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64BAF266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Friday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72F2179B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Saturday</w:t>
      </w:r>
    </w:p>
    <w:p w14:paraId="4C808C5F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7A95E41C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635D10F0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ig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CPO{</w:t>
      </w:r>
    </w:p>
    <w:p w14:paraId="045FB051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firstname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on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Firstnam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65FBC0D5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lastname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on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Lastnam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06218812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sername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on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Usernam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4F6DC21A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password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on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Password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40BC35B0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company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on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Company</w:t>
      </w:r>
    </w:p>
    <w:p w14:paraId="0F647D67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1D2B9171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2B77584B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ig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Locatio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</w:t>
      </w:r>
    </w:p>
    <w:p w14:paraId="1C831096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latitude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on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In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</w:p>
    <w:p w14:paraId="6B200E13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longitude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on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Int</w:t>
      </w:r>
    </w:p>
    <w:p w14:paraId="47C8E8F6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{</w:t>
      </w:r>
    </w:p>
    <w:p w14:paraId="019DFB2A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latitud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&gt;=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-</w:t>
      </w:r>
      <w:r w:rsidRPr="00976CF2">
        <w:rPr>
          <w:rFonts w:ascii="Consolas" w:eastAsia="Times New Roman" w:hAnsi="Consolas" w:cs="Times New Roman"/>
          <w:color w:val="096D48"/>
          <w:sz w:val="21"/>
          <w:szCs w:val="21"/>
        </w:rPr>
        <w:t>5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and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latitud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&lt; </w:t>
      </w:r>
      <w:r w:rsidRPr="00976CF2">
        <w:rPr>
          <w:rFonts w:ascii="Consolas" w:eastAsia="Times New Roman" w:hAnsi="Consolas" w:cs="Times New Roman"/>
          <w:color w:val="096D48"/>
          <w:sz w:val="21"/>
          <w:szCs w:val="21"/>
        </w:rPr>
        <w:t>5</w:t>
      </w:r>
    </w:p>
    <w:p w14:paraId="24B92CE9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longitud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&gt;=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-</w:t>
      </w:r>
      <w:r w:rsidRPr="00976CF2">
        <w:rPr>
          <w:rFonts w:ascii="Consolas" w:eastAsia="Times New Roman" w:hAnsi="Consolas" w:cs="Times New Roman"/>
          <w:color w:val="096D48"/>
          <w:sz w:val="21"/>
          <w:szCs w:val="21"/>
        </w:rPr>
        <w:t>5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and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longitud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&lt; </w:t>
      </w:r>
      <w:r w:rsidRPr="00976CF2">
        <w:rPr>
          <w:rFonts w:ascii="Consolas" w:eastAsia="Times New Roman" w:hAnsi="Consolas" w:cs="Times New Roman"/>
          <w:color w:val="096D48"/>
          <w:sz w:val="21"/>
          <w:szCs w:val="21"/>
        </w:rPr>
        <w:t>5</w:t>
      </w:r>
    </w:p>
    <w:p w14:paraId="6EFCB864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703AC02F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18EBCA3B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F4A85"/>
          <w:sz w:val="21"/>
          <w:szCs w:val="21"/>
        </w:rPr>
        <w:t>abstrac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ig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Bool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}</w:t>
      </w:r>
    </w:p>
    <w:p w14:paraId="28B9F65A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on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ig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TRUE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extends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Bool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}</w:t>
      </w:r>
    </w:p>
    <w:p w14:paraId="012CA807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on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ig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FALSE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extends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Bool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}</w:t>
      </w:r>
    </w:p>
    <w:p w14:paraId="2936B30A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327F5DB4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515151"/>
          <w:sz w:val="21"/>
          <w:szCs w:val="21"/>
        </w:rPr>
        <w:t>////facts</w:t>
      </w:r>
    </w:p>
    <w:p w14:paraId="5B3A83EA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6EE38F12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515151"/>
          <w:sz w:val="21"/>
          <w:szCs w:val="21"/>
        </w:rPr>
        <w:t>//each email always must be associated with only one user</w:t>
      </w:r>
    </w:p>
    <w:p w14:paraId="2AF48CA4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fac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EmailAssociationEndUser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</w:t>
      </w:r>
    </w:p>
    <w:p w14:paraId="02C44706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all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Email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on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EndUser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F4A85"/>
          <w:sz w:val="21"/>
          <w:szCs w:val="21"/>
        </w:rPr>
        <w:t>i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email</w:t>
      </w:r>
    </w:p>
    <w:p w14:paraId="3EE563AF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lastRenderedPageBreak/>
        <w:t>}</w:t>
      </w:r>
    </w:p>
    <w:p w14:paraId="012DF464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5B055334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515151"/>
          <w:sz w:val="21"/>
          <w:szCs w:val="21"/>
        </w:rPr>
        <w:t>//each Username always must be associated with only one CPO</w:t>
      </w:r>
    </w:p>
    <w:p w14:paraId="7655D88A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fac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UsernameAssociationCPO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</w:t>
      </w:r>
    </w:p>
    <w:p w14:paraId="56612BF4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all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Usernam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on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CPO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F4A85"/>
          <w:sz w:val="21"/>
          <w:szCs w:val="21"/>
        </w:rPr>
        <w:t>i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username</w:t>
      </w:r>
    </w:p>
    <w:p w14:paraId="68E0195D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7839E9EF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60D07E44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515151"/>
          <w:sz w:val="21"/>
          <w:szCs w:val="21"/>
        </w:rPr>
        <w:t>//emails of each user are different</w:t>
      </w:r>
    </w:p>
    <w:p w14:paraId="3988EE11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fac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EmailOfEndUser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</w:t>
      </w:r>
    </w:p>
    <w:p w14:paraId="5521C336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no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disjoin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1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2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EndUser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1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email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2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email</w:t>
      </w:r>
    </w:p>
    <w:p w14:paraId="0B4AE1EF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52CA5634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3759F490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515151"/>
          <w:sz w:val="21"/>
          <w:szCs w:val="21"/>
        </w:rPr>
        <w:t>//each charging station has its own sokcets</w:t>
      </w:r>
    </w:p>
    <w:p w14:paraId="110812D4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fac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SocketsInChargingStatio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</w:t>
      </w:r>
    </w:p>
    <w:p w14:paraId="7DC712AC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all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disjoin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c1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c2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ChargingStatio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c1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has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!=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c2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has</w:t>
      </w:r>
    </w:p>
    <w:p w14:paraId="59245182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6157E056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0346239B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515151"/>
          <w:sz w:val="21"/>
          <w:szCs w:val="21"/>
        </w:rPr>
        <w:t>//Username of each CPO is different</w:t>
      </w:r>
    </w:p>
    <w:p w14:paraId="34D0950D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fac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UsernameOfCPO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</w:t>
      </w:r>
    </w:p>
    <w:p w14:paraId="40F2DFDA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no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disjoin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1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2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CPO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1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username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2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username</w:t>
      </w:r>
    </w:p>
    <w:p w14:paraId="40828DA7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6B81293D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551806BD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515151"/>
          <w:sz w:val="21"/>
          <w:szCs w:val="21"/>
        </w:rPr>
        <w:t>// each user must have some car</w:t>
      </w:r>
    </w:p>
    <w:p w14:paraId="15C76AFC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fac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CarsOfEndUser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</w:t>
      </w:r>
    </w:p>
    <w:p w14:paraId="1E6015B9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all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EndUser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om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c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Car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c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F4A85"/>
          <w:sz w:val="21"/>
          <w:szCs w:val="21"/>
        </w:rPr>
        <w:t>i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own</w:t>
      </w:r>
    </w:p>
    <w:p w14:paraId="672E1B51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6EDAECB5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5FB7C660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515151"/>
          <w:sz w:val="21"/>
          <w:szCs w:val="21"/>
        </w:rPr>
        <w:t>//the locations of each charging station must be different</w:t>
      </w:r>
    </w:p>
    <w:p w14:paraId="28423D00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fac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LocationOfChargingStatio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</w:t>
      </w:r>
    </w:p>
    <w:p w14:paraId="102AE09A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all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disjoin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c1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c2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ChargingStation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c1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location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!=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c2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location</w:t>
      </w:r>
    </w:p>
    <w:p w14:paraId="57F71EE1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3E687AA6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49361523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515151"/>
          <w:sz w:val="21"/>
          <w:szCs w:val="21"/>
        </w:rPr>
        <w:t>// latitudes and longitudes of all charging stations must be different</w:t>
      </w:r>
    </w:p>
    <w:p w14:paraId="3AD5A998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fac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latitudesAndlongitudes{</w:t>
      </w:r>
    </w:p>
    <w:p w14:paraId="31D809CE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all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disjoin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l1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l2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Locatio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</w:p>
    <w:p w14:paraId="47FCF8A8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l1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latitude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l2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latitude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=&gt;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l1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longitude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!=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l2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longitude </w:t>
      </w:r>
    </w:p>
    <w:p w14:paraId="4EDC102F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6B65BC07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38EB5A65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515151"/>
          <w:sz w:val="21"/>
          <w:szCs w:val="21"/>
        </w:rPr>
        <w:t>//each socket must have only one type</w:t>
      </w:r>
    </w:p>
    <w:p w14:paraId="37F7A64A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fac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TypeOfSocke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</w:t>
      </w:r>
    </w:p>
    <w:p w14:paraId="32B3374E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all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Typ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on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Socke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F4A85"/>
          <w:sz w:val="21"/>
          <w:szCs w:val="21"/>
        </w:rPr>
        <w:t>i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0F4A85"/>
          <w:sz w:val="21"/>
          <w:szCs w:val="21"/>
        </w:rPr>
        <w:t>type</w:t>
      </w:r>
    </w:p>
    <w:p w14:paraId="205D7DAF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3DAB6DF4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74A5F923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1E53A934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515151"/>
          <w:sz w:val="21"/>
          <w:szCs w:val="21"/>
        </w:rPr>
        <w:t>//each CPO must work only for one company</w:t>
      </w:r>
    </w:p>
    <w:p w14:paraId="0A8F028A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lastRenderedPageBreak/>
        <w:t>fac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CompanyForCPO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</w:t>
      </w:r>
    </w:p>
    <w:p w14:paraId="2B612906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all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a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CPO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on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c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Company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c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F4A85"/>
          <w:sz w:val="21"/>
          <w:szCs w:val="21"/>
        </w:rPr>
        <w:t>i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a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company</w:t>
      </w:r>
    </w:p>
    <w:p w14:paraId="496F8A32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571570C9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6C94B9F1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515151"/>
          <w:sz w:val="21"/>
          <w:szCs w:val="21"/>
        </w:rPr>
        <w:t>// in each charging station some CPOs work</w:t>
      </w:r>
    </w:p>
    <w:p w14:paraId="20AE341C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fac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ChargingStationCPOs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</w:t>
      </w:r>
    </w:p>
    <w:p w14:paraId="5611DCD4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all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c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ChargingStatio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om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a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CPO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a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F4A85"/>
          <w:sz w:val="21"/>
          <w:szCs w:val="21"/>
        </w:rPr>
        <w:t>i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c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manageBy</w:t>
      </w:r>
    </w:p>
    <w:p w14:paraId="065195DF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02EF5239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32320FC0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515151"/>
          <w:sz w:val="21"/>
          <w:szCs w:val="21"/>
        </w:rPr>
        <w:t>// each socket only for one booking   // its redundant</w:t>
      </w:r>
    </w:p>
    <w:p w14:paraId="459317B0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515151"/>
          <w:sz w:val="21"/>
          <w:szCs w:val="21"/>
        </w:rPr>
        <w:t>//fact SocketForBooking{</w:t>
      </w:r>
    </w:p>
    <w:p w14:paraId="37008ABD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515151"/>
          <w:sz w:val="21"/>
          <w:szCs w:val="21"/>
        </w:rPr>
        <w:t>//    all disjoint b1,b2 : Booking | b1.socket != b2.socket</w:t>
      </w:r>
    </w:p>
    <w:p w14:paraId="2AD7394C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515151"/>
          <w:sz w:val="21"/>
          <w:szCs w:val="21"/>
        </w:rPr>
        <w:t>//}</w:t>
      </w:r>
    </w:p>
    <w:p w14:paraId="1DBDDAC6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177EA052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515151"/>
          <w:sz w:val="21"/>
          <w:szCs w:val="21"/>
        </w:rPr>
        <w:t>// in each session, there are only one payment</w:t>
      </w:r>
    </w:p>
    <w:p w14:paraId="6FD91AB7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fac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SessionForPaymentAndBooknig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</w:t>
      </w:r>
    </w:p>
    <w:p w14:paraId="76E2CFC5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all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essio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on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p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Paymen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p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F4A85"/>
          <w:sz w:val="21"/>
          <w:szCs w:val="21"/>
        </w:rPr>
        <w:t>i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havePayment</w:t>
      </w:r>
    </w:p>
    <w:p w14:paraId="7649AAFB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0331471D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1481D49E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515151"/>
          <w:sz w:val="21"/>
          <w:szCs w:val="21"/>
        </w:rPr>
        <w:t>// in each session, there are only one booking</w:t>
      </w:r>
    </w:p>
    <w:p w14:paraId="53C663E7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fac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SessionForPaymentAndBooknig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</w:t>
      </w:r>
    </w:p>
    <w:p w14:paraId="7CF36FBA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all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essio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on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b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Booking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b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F4A85"/>
          <w:sz w:val="21"/>
          <w:szCs w:val="21"/>
        </w:rPr>
        <w:t>i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haveBook </w:t>
      </w:r>
    </w:p>
    <w:p w14:paraId="22123878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300D1DD9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023EE7E6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515151"/>
          <w:sz w:val="21"/>
          <w:szCs w:val="21"/>
        </w:rPr>
        <w:t>// each user can have several payments</w:t>
      </w:r>
    </w:p>
    <w:p w14:paraId="425322C5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fac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SeveralPaymentForEndUser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</w:t>
      </w:r>
    </w:p>
    <w:p w14:paraId="0A69AC99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all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EndUser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om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p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Paymen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p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F4A85"/>
          <w:sz w:val="21"/>
          <w:szCs w:val="21"/>
        </w:rPr>
        <w:t>i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pay</w:t>
      </w:r>
    </w:p>
    <w:p w14:paraId="130F2993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47BAA486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5E468464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515151"/>
          <w:sz w:val="21"/>
          <w:szCs w:val="21"/>
        </w:rPr>
        <w:t>//each user can have some suggestion</w:t>
      </w:r>
    </w:p>
    <w:p w14:paraId="5251D6C1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fac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SuggetionForEndUser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</w:t>
      </w:r>
    </w:p>
    <w:p w14:paraId="28A88F91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all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EndUser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om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uggestio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F4A85"/>
          <w:sz w:val="21"/>
          <w:szCs w:val="21"/>
        </w:rPr>
        <w:t>i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receive</w:t>
      </w:r>
    </w:p>
    <w:p w14:paraId="65988544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273D6882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79DEFECB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515151"/>
          <w:sz w:val="21"/>
          <w:szCs w:val="21"/>
        </w:rPr>
        <w:t>//each charging station can have only one battery</w:t>
      </w:r>
    </w:p>
    <w:p w14:paraId="7AE19B18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fac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BatteriesInChargingStatio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</w:t>
      </w:r>
    </w:p>
    <w:p w14:paraId="3C07D08B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all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c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ChargingStatio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on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b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Battery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b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F4A85"/>
          <w:sz w:val="21"/>
          <w:szCs w:val="21"/>
        </w:rPr>
        <w:t>i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c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battery</w:t>
      </w:r>
    </w:p>
    <w:p w14:paraId="12D842D5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0D88B328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515151"/>
          <w:sz w:val="21"/>
          <w:szCs w:val="21"/>
        </w:rPr>
        <w:t>//the battery of each charging stations are different</w:t>
      </w:r>
    </w:p>
    <w:p w14:paraId="504DCDD6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fac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ChargingStationForBatteries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</w:t>
      </w:r>
    </w:p>
    <w:p w14:paraId="53DE6F72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all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disjoin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c1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c2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ChargingStatio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c1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battery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!=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c2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battery</w:t>
      </w:r>
    </w:p>
    <w:p w14:paraId="1766470D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49C08102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792207E9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515151"/>
          <w:sz w:val="21"/>
          <w:szCs w:val="21"/>
        </w:rPr>
        <w:t>//each cahrging station can have several DSOs</w:t>
      </w:r>
    </w:p>
    <w:p w14:paraId="29965BD9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fac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BatteriesInChargingStatio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</w:t>
      </w:r>
    </w:p>
    <w:p w14:paraId="084E6462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lastRenderedPageBreak/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all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c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ChargingStatio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om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d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DSO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d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F4A85"/>
          <w:sz w:val="21"/>
          <w:szCs w:val="21"/>
        </w:rPr>
        <w:t>i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c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dso</w:t>
      </w:r>
    </w:p>
    <w:p w14:paraId="426DC131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07995A7B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2130E6D2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515151"/>
          <w:sz w:val="21"/>
          <w:szCs w:val="21"/>
        </w:rPr>
        <w:t>//each Booking must have only one date</w:t>
      </w:r>
    </w:p>
    <w:p w14:paraId="6C13BA5D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fac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DateOfBooking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</w:t>
      </w:r>
    </w:p>
    <w:p w14:paraId="4BE164D7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all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b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Booking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on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d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Dat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d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F4A85"/>
          <w:sz w:val="21"/>
          <w:szCs w:val="21"/>
        </w:rPr>
        <w:t>i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b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date</w:t>
      </w:r>
    </w:p>
    <w:p w14:paraId="20E66B0B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42A53DCB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58406272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515151"/>
          <w:sz w:val="21"/>
          <w:szCs w:val="21"/>
        </w:rPr>
        <w:t>//each DSO must have only one companyName</w:t>
      </w:r>
    </w:p>
    <w:p w14:paraId="390D971E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fac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CompanyNameOfDSO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</w:t>
      </w:r>
    </w:p>
    <w:p w14:paraId="596B1C5C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all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d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DSO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on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CompanyNam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F4A85"/>
          <w:sz w:val="21"/>
          <w:szCs w:val="21"/>
        </w:rPr>
        <w:t>i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d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companyName</w:t>
      </w:r>
    </w:p>
    <w:p w14:paraId="7D2BD3AE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1564A762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5176271A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515151"/>
          <w:sz w:val="21"/>
          <w:szCs w:val="21"/>
        </w:rPr>
        <w:t>//each DSO must have only one capacity</w:t>
      </w:r>
    </w:p>
    <w:p w14:paraId="3CC6FBBE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fac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CapacityOfDSO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</w:t>
      </w:r>
    </w:p>
    <w:p w14:paraId="38B4860F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all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d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DSO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on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c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Capacity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c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F4A85"/>
          <w:sz w:val="21"/>
          <w:szCs w:val="21"/>
        </w:rPr>
        <w:t>i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d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capacity</w:t>
      </w:r>
    </w:p>
    <w:p w14:paraId="0087C5B8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73B8D645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1500F847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515151"/>
          <w:sz w:val="21"/>
          <w:szCs w:val="21"/>
        </w:rPr>
        <w:t>//each car must have only one name</w:t>
      </w:r>
    </w:p>
    <w:p w14:paraId="61416753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fac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NameOfCar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</w:t>
      </w:r>
    </w:p>
    <w:p w14:paraId="2525C973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all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c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Car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on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NameOfCar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F4A85"/>
          <w:sz w:val="21"/>
          <w:szCs w:val="21"/>
        </w:rPr>
        <w:t>i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c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nameOfCar</w:t>
      </w:r>
    </w:p>
    <w:p w14:paraId="35AE02A4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6FA81A74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1F0BBBEB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515151"/>
          <w:sz w:val="21"/>
          <w:szCs w:val="21"/>
        </w:rPr>
        <w:t>//each user must have different payment</w:t>
      </w:r>
    </w:p>
    <w:p w14:paraId="2034EFE1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fac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PaymentOFEndUser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</w:t>
      </w:r>
    </w:p>
    <w:p w14:paraId="29E3457C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     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all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disjoin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1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2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EndUser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1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pay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!=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2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pay</w:t>
      </w:r>
    </w:p>
    <w:p w14:paraId="0EED691C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44E62074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4B77CE58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515151"/>
          <w:sz w:val="21"/>
          <w:szCs w:val="21"/>
        </w:rPr>
        <w:t xml:space="preserve">//each session has different booking </w:t>
      </w:r>
    </w:p>
    <w:p w14:paraId="4E33D564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fac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SessionForBooking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</w:t>
      </w:r>
    </w:p>
    <w:p w14:paraId="358E4BD9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all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disjoin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1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2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essio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1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haveBook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!=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2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haveBook</w:t>
      </w:r>
    </w:p>
    <w:p w14:paraId="2F009A9A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4537C675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07C55F68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515151"/>
          <w:sz w:val="21"/>
          <w:szCs w:val="21"/>
        </w:rPr>
        <w:t xml:space="preserve">//each session has different payment </w:t>
      </w:r>
    </w:p>
    <w:p w14:paraId="39E9D7A6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fac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SessionForBooking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</w:t>
      </w:r>
    </w:p>
    <w:p w14:paraId="5B02BDFD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all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disjoin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1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2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essio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1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havePayment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!=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2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havePayment</w:t>
      </w:r>
    </w:p>
    <w:p w14:paraId="133F8614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070767B7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42227EAB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515151"/>
          <w:sz w:val="21"/>
          <w:szCs w:val="21"/>
        </w:rPr>
        <w:t>//cars of each user must be different</w:t>
      </w:r>
    </w:p>
    <w:p w14:paraId="40623FE3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fac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CarsOfEndUsers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</w:t>
      </w:r>
    </w:p>
    <w:p w14:paraId="1439B22C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all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disjoin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1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2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EndUser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1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own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!=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2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own</w:t>
      </w:r>
    </w:p>
    <w:p w14:paraId="0474F923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16865B34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3B65A92A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515151"/>
          <w:sz w:val="21"/>
          <w:szCs w:val="21"/>
        </w:rPr>
        <w:t>//each wallet always must be associated with only one user</w:t>
      </w:r>
    </w:p>
    <w:p w14:paraId="461790D7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fac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WalletOnlyForEndUser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</w:t>
      </w:r>
    </w:p>
    <w:p w14:paraId="111C671E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lastRenderedPageBreak/>
        <w:t>   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all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w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Walle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one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EndUser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w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F4A85"/>
          <w:sz w:val="21"/>
          <w:szCs w:val="21"/>
        </w:rPr>
        <w:t>i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accountBalance</w:t>
      </w:r>
    </w:p>
    <w:p w14:paraId="09ACA9AB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3FF5A856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4E47D351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515151"/>
          <w:sz w:val="21"/>
          <w:szCs w:val="21"/>
        </w:rPr>
        <w:t>//wallets of each end user must be different</w:t>
      </w:r>
    </w:p>
    <w:p w14:paraId="3482AFBB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fac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WalletsOfEndUsers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</w:t>
      </w:r>
    </w:p>
    <w:p w14:paraId="149C6297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no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disjoin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1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2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EndUser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|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1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accountBalance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2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accountBalance</w:t>
      </w:r>
    </w:p>
    <w:p w14:paraId="4E7F0389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79B77FF3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0FB47DAC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515151"/>
          <w:sz w:val="21"/>
          <w:szCs w:val="21"/>
        </w:rPr>
        <w:t>//predicates</w:t>
      </w:r>
    </w:p>
    <w:p w14:paraId="1A45F4A5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pred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AddSuggestio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[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1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2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EndUser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,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uggestio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]{</w:t>
      </w:r>
    </w:p>
    <w:p w14:paraId="08C72A86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2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receive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1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receive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+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s</w:t>
      </w:r>
    </w:p>
    <w:p w14:paraId="5BB6FC38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15F6CA43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37BA1E9E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pred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CreateBooking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[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1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2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EndUser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,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b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Booking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]{</w:t>
      </w:r>
    </w:p>
    <w:p w14:paraId="7A3568AA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2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book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1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book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+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b</w:t>
      </w:r>
    </w:p>
    <w:p w14:paraId="6DFD36B8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26291F84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12AAC95F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pred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AddPaymen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[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1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,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2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EndUser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,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p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: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Paymen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]{</w:t>
      </w:r>
    </w:p>
    <w:p w14:paraId="3CFC00C0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   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2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pay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u1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.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pay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+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p</w:t>
      </w:r>
    </w:p>
    <w:p w14:paraId="2AB5AB48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1678A15B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2CD2DC61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pred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world1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{</w:t>
      </w:r>
    </w:p>
    <w:p w14:paraId="305D312F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    #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EndUser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976CF2">
        <w:rPr>
          <w:rFonts w:ascii="Consolas" w:eastAsia="Times New Roman" w:hAnsi="Consolas" w:cs="Times New Roman"/>
          <w:color w:val="096D48"/>
          <w:sz w:val="21"/>
          <w:szCs w:val="21"/>
        </w:rPr>
        <w:t>1</w:t>
      </w:r>
    </w:p>
    <w:p w14:paraId="0234978B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    #CPO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976CF2">
        <w:rPr>
          <w:rFonts w:ascii="Consolas" w:eastAsia="Times New Roman" w:hAnsi="Consolas" w:cs="Times New Roman"/>
          <w:color w:val="096D48"/>
          <w:sz w:val="21"/>
          <w:szCs w:val="21"/>
        </w:rPr>
        <w:t>1</w:t>
      </w:r>
    </w:p>
    <w:p w14:paraId="36A65D34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    #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Car</w:t>
      </w:r>
      <w:r w:rsidRPr="00976CF2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r w:rsidRPr="00976CF2">
        <w:rPr>
          <w:rFonts w:ascii="Consolas" w:eastAsia="Times New Roman" w:hAnsi="Consolas" w:cs="Times New Roman"/>
          <w:color w:val="096D48"/>
          <w:sz w:val="21"/>
          <w:szCs w:val="21"/>
        </w:rPr>
        <w:t>3</w:t>
      </w:r>
    </w:p>
    <w:p w14:paraId="27526617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    #</w:t>
      </w:r>
      <w:r w:rsidRPr="00976CF2">
        <w:rPr>
          <w:rFonts w:ascii="Consolas" w:eastAsia="Times New Roman" w:hAnsi="Consolas" w:cs="Times New Roman"/>
          <w:color w:val="185E73"/>
          <w:sz w:val="21"/>
          <w:szCs w:val="21"/>
        </w:rPr>
        <w:t>Socket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&gt;</w:t>
      </w:r>
      <w:r w:rsidRPr="00976CF2">
        <w:rPr>
          <w:rFonts w:ascii="Consolas" w:eastAsia="Times New Roman" w:hAnsi="Consolas" w:cs="Times New Roman"/>
          <w:color w:val="096D48"/>
          <w:sz w:val="21"/>
          <w:szCs w:val="21"/>
        </w:rPr>
        <w:t>2</w:t>
      </w:r>
    </w:p>
    <w:p w14:paraId="1F2354CD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>}</w:t>
      </w:r>
    </w:p>
    <w:p w14:paraId="29790B26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23AD8002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run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01080"/>
          <w:sz w:val="21"/>
          <w:szCs w:val="21"/>
        </w:rPr>
        <w:t>world1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B5200D"/>
          <w:sz w:val="21"/>
          <w:szCs w:val="21"/>
        </w:rPr>
        <w:t>for</w:t>
      </w:r>
      <w:r w:rsidRPr="00976CF2">
        <w:rPr>
          <w:rFonts w:ascii="Consolas" w:eastAsia="Times New Roman" w:hAnsi="Consolas" w:cs="Times New Roman"/>
          <w:color w:val="292929"/>
          <w:sz w:val="21"/>
          <w:szCs w:val="21"/>
        </w:rPr>
        <w:t xml:space="preserve"> </w:t>
      </w:r>
      <w:r w:rsidRPr="00976CF2">
        <w:rPr>
          <w:rFonts w:ascii="Consolas" w:eastAsia="Times New Roman" w:hAnsi="Consolas" w:cs="Times New Roman"/>
          <w:color w:val="096D48"/>
          <w:sz w:val="21"/>
          <w:szCs w:val="21"/>
        </w:rPr>
        <w:t>5</w:t>
      </w:r>
    </w:p>
    <w:p w14:paraId="52147FFA" w14:textId="77777777" w:rsidR="00B172AF" w:rsidRPr="00976CF2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777E7CF3" w14:textId="77777777" w:rsidR="00B172AF" w:rsidRPr="00D64E06" w:rsidRDefault="00B172AF" w:rsidP="00B172A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292929"/>
          <w:sz w:val="21"/>
          <w:szCs w:val="21"/>
        </w:rPr>
      </w:pPr>
    </w:p>
    <w:p w14:paraId="4A8C5C08" w14:textId="77777777" w:rsidR="00B172AF" w:rsidRDefault="00B172AF" w:rsidP="00B172AF">
      <w:pPr>
        <w:pStyle w:val="Heading2"/>
        <w:rPr>
          <w:rFonts w:eastAsia="Times New Roman"/>
        </w:rPr>
      </w:pPr>
      <w:bookmarkStart w:id="2" w:name="_Toc122614457"/>
      <w:r w:rsidRPr="0088263E">
        <w:rPr>
          <w:rFonts w:eastAsia="Times New Roman"/>
        </w:rPr>
        <w:t xml:space="preserve">4.2. </w:t>
      </w:r>
      <w:bookmarkStart w:id="3" w:name="_Hlk122428856"/>
      <w:r w:rsidRPr="0088263E">
        <w:rPr>
          <w:rFonts w:eastAsia="Times New Roman"/>
        </w:rPr>
        <w:t>Results</w:t>
      </w:r>
      <w:bookmarkEnd w:id="2"/>
      <w:bookmarkEnd w:id="3"/>
    </w:p>
    <w:p w14:paraId="05B36C29" w14:textId="77777777" w:rsidR="00B172AF" w:rsidRDefault="00B172AF" w:rsidP="00B172AF">
      <w:pPr>
        <w:spacing w:after="0" w:line="240" w:lineRule="auto"/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</w:p>
    <w:p w14:paraId="4F491EC9" w14:textId="77777777" w:rsidR="00B172AF" w:rsidRDefault="00B172AF" w:rsidP="00B172AF">
      <w:pPr>
        <w:keepNext/>
        <w:spacing w:after="0" w:line="240" w:lineRule="auto"/>
      </w:pPr>
    </w:p>
    <w:p w14:paraId="432EE035" w14:textId="77777777" w:rsidR="00B172AF" w:rsidRDefault="00B172AF" w:rsidP="00B172AF">
      <w:pPr>
        <w:keepNext/>
        <w:spacing w:after="0" w:line="240" w:lineRule="auto"/>
      </w:pPr>
      <w:r>
        <w:rPr>
          <w:rFonts w:ascii="Calibri-Bold" w:eastAsia="Times New Roman" w:hAnsi="Calibri-Bold" w:cs="Times New Roman"/>
          <w:b/>
          <w:bCs/>
          <w:noProof/>
          <w:color w:val="000000"/>
          <w:sz w:val="24"/>
          <w:szCs w:val="24"/>
        </w:rPr>
        <w:drawing>
          <wp:inline distT="0" distB="0" distL="0" distR="0" wp14:anchorId="5DC111BB" wp14:editId="52D20DF8">
            <wp:extent cx="5943600" cy="209613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C2D43" w14:textId="77777777" w:rsidR="00B172AF" w:rsidRDefault="00B172AF" w:rsidP="00B172AF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0</w:t>
      </w:r>
      <w:r>
        <w:fldChar w:fldCharType="end"/>
      </w:r>
      <w:r>
        <w:t xml:space="preserve"> result for world 1</w:t>
      </w:r>
    </w:p>
    <w:p w14:paraId="034165A5" w14:textId="77777777" w:rsidR="00B172AF" w:rsidRPr="00976CF2" w:rsidRDefault="00B172AF" w:rsidP="00B172AF"/>
    <w:p w14:paraId="7EE5199E" w14:textId="77777777" w:rsidR="00B172AF" w:rsidRDefault="00B172AF" w:rsidP="00B172AF">
      <w:pPr>
        <w:pStyle w:val="Heading2"/>
        <w:rPr>
          <w:rFonts w:eastAsia="Times New Roman"/>
        </w:rPr>
      </w:pPr>
      <w:bookmarkStart w:id="4" w:name="_Toc122614458"/>
      <w:r w:rsidRPr="0088263E">
        <w:rPr>
          <w:rFonts w:eastAsia="Times New Roman"/>
        </w:rPr>
        <w:t>4.3. Generated Instances</w:t>
      </w:r>
      <w:bookmarkEnd w:id="4"/>
    </w:p>
    <w:p w14:paraId="3614C8D3" w14:textId="77777777" w:rsidR="00B172AF" w:rsidRDefault="00B172AF" w:rsidP="00B172AF">
      <w:pPr>
        <w:spacing w:after="0" w:line="240" w:lineRule="auto"/>
        <w:rPr>
          <w:rFonts w:ascii="Calibri-Bold" w:eastAsia="Times New Roman" w:hAnsi="Calibri-Bold" w:cs="Times New Roman"/>
          <w:b/>
          <w:bCs/>
          <w:color w:val="000000"/>
          <w:sz w:val="24"/>
          <w:szCs w:val="24"/>
        </w:rPr>
      </w:pPr>
    </w:p>
    <w:p w14:paraId="56690BF6" w14:textId="77777777" w:rsidR="00B172AF" w:rsidRDefault="00B172AF" w:rsidP="00B172AF">
      <w:pPr>
        <w:keepNext/>
        <w:spacing w:after="0" w:line="240" w:lineRule="auto"/>
      </w:pPr>
      <w:r w:rsidRPr="00CB44B6">
        <w:rPr>
          <w:rFonts w:eastAsia="Times New Roman" w:cstheme="minorHAnsi"/>
          <w:color w:val="000000"/>
        </w:rPr>
        <w:drawing>
          <wp:inline distT="0" distB="0" distL="0" distR="0" wp14:anchorId="5F6ED788" wp14:editId="3A4F6096">
            <wp:extent cx="5943600" cy="265493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4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CB6E2" w14:textId="77777777" w:rsidR="00B172AF" w:rsidRDefault="00B172AF" w:rsidP="00B172AF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1</w:t>
      </w:r>
      <w:r>
        <w:fldChar w:fldCharType="end"/>
      </w:r>
      <w:r>
        <w:t xml:space="preserve"> generated instance 1 for world 1</w:t>
      </w:r>
    </w:p>
    <w:p w14:paraId="7800BFC2" w14:textId="77777777" w:rsidR="00B172AF" w:rsidRDefault="00B172AF" w:rsidP="00B172AF">
      <w:pPr>
        <w:keepNext/>
      </w:pPr>
      <w:r w:rsidRPr="00CB44B6">
        <w:drawing>
          <wp:inline distT="0" distB="0" distL="0" distR="0" wp14:anchorId="12392EB7" wp14:editId="36C1DC40">
            <wp:extent cx="5943600" cy="1155065"/>
            <wp:effectExtent l="0" t="0" r="0" b="698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97681" w14:textId="77777777" w:rsidR="00B172AF" w:rsidRDefault="00B172AF" w:rsidP="00B172AF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2</w:t>
      </w:r>
      <w:r>
        <w:fldChar w:fldCharType="end"/>
      </w:r>
      <w:r>
        <w:t xml:space="preserve"> generated instance 2 for world 1</w:t>
      </w:r>
    </w:p>
    <w:p w14:paraId="7ED4049B" w14:textId="77777777" w:rsidR="00B172AF" w:rsidRDefault="00B172AF" w:rsidP="00B172AF">
      <w:pPr>
        <w:keepNext/>
      </w:pPr>
      <w:r w:rsidRPr="00CB44B6">
        <w:lastRenderedPageBreak/>
        <w:drawing>
          <wp:inline distT="0" distB="0" distL="0" distR="0" wp14:anchorId="462B5ED0" wp14:editId="08E12A0E">
            <wp:extent cx="5943600" cy="1330960"/>
            <wp:effectExtent l="0" t="0" r="0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1B508" w14:textId="77777777" w:rsidR="00B172AF" w:rsidRDefault="00B172AF" w:rsidP="00B172AF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3</w:t>
      </w:r>
      <w:r>
        <w:fldChar w:fldCharType="end"/>
      </w:r>
      <w:r>
        <w:t xml:space="preserve"> generated instance 3 for world 1</w:t>
      </w:r>
    </w:p>
    <w:p w14:paraId="704ABE28" w14:textId="77777777" w:rsidR="00B172AF" w:rsidRDefault="00B172AF" w:rsidP="00B172AF">
      <w:pPr>
        <w:keepNext/>
      </w:pPr>
      <w:r w:rsidRPr="00CB44B6">
        <w:drawing>
          <wp:inline distT="0" distB="0" distL="0" distR="0" wp14:anchorId="4117226B" wp14:editId="2F9039B7">
            <wp:extent cx="5943600" cy="1745615"/>
            <wp:effectExtent l="0" t="0" r="0" b="698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E04F4" w14:textId="77777777" w:rsidR="00B172AF" w:rsidRPr="00CB44B6" w:rsidRDefault="00B172AF" w:rsidP="00B172AF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4</w:t>
      </w:r>
      <w:r>
        <w:fldChar w:fldCharType="end"/>
      </w:r>
      <w:r>
        <w:t xml:space="preserve"> generated instance 4 for world 1</w:t>
      </w:r>
    </w:p>
    <w:p w14:paraId="6F33F5CE" w14:textId="7FD5E794" w:rsidR="007E3DEE" w:rsidRPr="00B172AF" w:rsidRDefault="007E3DEE" w:rsidP="00B172AF"/>
    <w:sectPr w:rsidR="007E3DEE" w:rsidRPr="00B172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stem Font">
    <w:altName w:val="Cambria"/>
    <w:charset w:val="00"/>
    <w:family w:val="roman"/>
    <w:pitch w:val="default"/>
  </w:font>
  <w:font w:name=".SFUI-Regular">
    <w:altName w:val="Cambria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-Bold">
    <w:altName w:val="Calibri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0NDGxNLUwMLMwsjRV0lEKTi0uzszPAykwrAUAfDUR6ywAAAA="/>
  </w:docVars>
  <w:rsids>
    <w:rsidRoot w:val="0088263E"/>
    <w:rsid w:val="001129E0"/>
    <w:rsid w:val="00163C64"/>
    <w:rsid w:val="002A5AEC"/>
    <w:rsid w:val="003D15C6"/>
    <w:rsid w:val="005A5248"/>
    <w:rsid w:val="005B4839"/>
    <w:rsid w:val="006B6DA7"/>
    <w:rsid w:val="007469A1"/>
    <w:rsid w:val="007E3DEE"/>
    <w:rsid w:val="0088263E"/>
    <w:rsid w:val="00994E28"/>
    <w:rsid w:val="009E7639"/>
    <w:rsid w:val="00B172AF"/>
    <w:rsid w:val="00BB51D8"/>
    <w:rsid w:val="00D64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8318E6"/>
  <w15:docId w15:val="{30689F45-CF19-435D-A21D-A4A73780F3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72AF"/>
  </w:style>
  <w:style w:type="paragraph" w:styleId="Heading1">
    <w:name w:val="heading 1"/>
    <w:basedOn w:val="Normal"/>
    <w:next w:val="Normal"/>
    <w:link w:val="Heading1Char"/>
    <w:uiPriority w:val="9"/>
    <w:qFormat/>
    <w:rsid w:val="00B172A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172A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72A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A52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Normal"/>
    <w:rsid w:val="009E76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172A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172A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172A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172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72AF"/>
  </w:style>
  <w:style w:type="paragraph" w:styleId="Footer">
    <w:name w:val="footer"/>
    <w:basedOn w:val="Normal"/>
    <w:link w:val="FooterChar"/>
    <w:uiPriority w:val="99"/>
    <w:unhideWhenUsed/>
    <w:rsid w:val="00B172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72AF"/>
  </w:style>
  <w:style w:type="paragraph" w:styleId="ListParagraph">
    <w:name w:val="List Paragraph"/>
    <w:basedOn w:val="Normal"/>
    <w:uiPriority w:val="34"/>
    <w:qFormat/>
    <w:rsid w:val="00B172A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B172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GridTable4-Accent5">
    <w:name w:val="Grid Table 4 Accent 5"/>
    <w:basedOn w:val="TableNormal"/>
    <w:uiPriority w:val="49"/>
    <w:rsid w:val="00B172A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4-Accent5">
    <w:name w:val="List Table 4 Accent 5"/>
    <w:basedOn w:val="TableNormal"/>
    <w:uiPriority w:val="49"/>
    <w:rsid w:val="00B172A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customStyle="1" w:styleId="p1">
    <w:name w:val="p1"/>
    <w:basedOn w:val="Normal"/>
    <w:rsid w:val="00B172AF"/>
    <w:pPr>
      <w:spacing w:after="0" w:line="240" w:lineRule="auto"/>
    </w:pPr>
    <w:rPr>
      <w:rFonts w:ascii="System Font" w:eastAsiaTheme="minorEastAsia" w:hAnsi="System Font" w:cs="Times New Roman"/>
      <w:sz w:val="18"/>
      <w:szCs w:val="18"/>
      <w:lang w:val="en-CA" w:eastAsia="en-GB"/>
    </w:rPr>
  </w:style>
  <w:style w:type="character" w:customStyle="1" w:styleId="apple-converted-space">
    <w:name w:val="apple-converted-space"/>
    <w:basedOn w:val="DefaultParagraphFont"/>
    <w:rsid w:val="00B172AF"/>
  </w:style>
  <w:style w:type="character" w:customStyle="1" w:styleId="s1">
    <w:name w:val="s1"/>
    <w:basedOn w:val="DefaultParagraphFont"/>
    <w:rsid w:val="00B172AF"/>
    <w:rPr>
      <w:rFonts w:ascii=".SFUI-Regular" w:hAnsi=".SFUI-Regular" w:hint="default"/>
      <w:b w:val="0"/>
      <w:bCs w:val="0"/>
      <w:i w:val="0"/>
      <w:iCs w:val="0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B172A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B172AF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172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172A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B172AF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B172AF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B172AF"/>
    <w:pPr>
      <w:spacing w:after="0"/>
    </w:pPr>
  </w:style>
  <w:style w:type="paragraph" w:customStyle="1" w:styleId="p2">
    <w:name w:val="p2"/>
    <w:basedOn w:val="Normal"/>
    <w:rsid w:val="00B172AF"/>
    <w:pPr>
      <w:spacing w:after="0" w:line="240" w:lineRule="auto"/>
    </w:pPr>
    <w:rPr>
      <w:rFonts w:ascii="System Font" w:eastAsiaTheme="minorEastAsia" w:hAnsi="System Font" w:cs="Times New Roman"/>
      <w:sz w:val="18"/>
      <w:szCs w:val="18"/>
      <w:lang w:val="en-CA" w:eastAsia="en-GB"/>
    </w:rPr>
  </w:style>
  <w:style w:type="table" w:styleId="ListTable5Dark-Accent4">
    <w:name w:val="List Table 5 Dark Accent 4"/>
    <w:basedOn w:val="TableNormal"/>
    <w:uiPriority w:val="50"/>
    <w:rsid w:val="00B172AF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B172AF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39"/>
    <w:rsid w:val="00B172AF"/>
    <w:pPr>
      <w:spacing w:after="0" w:line="240" w:lineRule="auto"/>
    </w:pPr>
    <w:rPr>
      <w:rFonts w:eastAsiaTheme="minorEastAsia"/>
      <w:lang w:val="en-CA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39"/>
    <w:rsid w:val="00B172AF"/>
    <w:pPr>
      <w:spacing w:after="0" w:line="240" w:lineRule="auto"/>
    </w:pPr>
    <w:rPr>
      <w:rFonts w:eastAsiaTheme="minorEastAsia"/>
      <w:lang w:val="en-CA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39"/>
    <w:rsid w:val="00B172AF"/>
    <w:pPr>
      <w:spacing w:after="0" w:line="240" w:lineRule="auto"/>
    </w:pPr>
    <w:rPr>
      <w:rFonts w:eastAsiaTheme="minorEastAsia"/>
      <w:lang w:val="en-CA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B172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738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8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1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04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76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5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3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7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6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2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53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0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8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44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5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7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0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19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4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6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1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0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64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8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4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9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2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9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0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3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9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9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26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5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1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4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1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7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85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1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8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5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72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8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6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7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4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9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2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1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6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1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0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2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5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8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0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67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22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55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86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0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3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0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2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4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3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8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1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5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3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06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5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9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7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5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5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5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6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4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3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8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4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5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0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9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2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8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5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2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9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1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1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6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0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8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0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9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53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1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2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0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0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9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8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9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4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2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7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7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0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8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0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9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16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9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44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9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4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2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7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9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3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2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7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0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9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7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3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1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4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8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2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9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8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5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5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2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54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9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5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7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2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5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9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82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8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4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7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4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25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1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677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78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54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9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2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3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6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0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9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3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6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1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6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2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0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0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02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9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1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2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6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2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8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5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4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1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8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7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26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0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6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0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5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9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2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8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0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0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1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8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3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5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2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24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1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6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2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9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0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9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7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5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16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6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0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6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4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7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9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2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2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7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2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3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5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0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5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6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2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5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9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80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6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4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5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7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3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2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8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1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5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9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3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0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6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8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2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6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79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0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86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5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9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0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7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6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1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8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7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5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9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4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6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5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3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97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3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2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05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5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0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2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9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12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9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3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4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2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6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7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33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8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4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62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8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9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7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7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4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7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44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65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5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0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4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7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8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42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3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3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55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0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5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9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9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1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9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6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82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15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25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8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66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71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8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8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26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0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6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3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9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4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7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5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6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4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2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2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2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2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9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95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4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1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3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0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13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05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2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3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2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9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67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6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4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3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2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6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1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8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7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1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8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8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1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9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1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4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5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8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4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2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1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0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2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97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6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0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3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4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1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26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3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4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3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7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0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3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0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0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6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56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6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2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7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9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47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8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1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5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9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1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5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3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3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0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5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0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4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8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62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9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7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3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44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06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0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1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1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1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1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5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1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8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7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7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2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73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6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23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8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3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6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2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6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8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3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2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86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1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1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3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3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4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7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6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6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9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8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7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6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6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72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74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1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8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8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7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62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9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5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1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2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3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9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8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3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8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3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7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7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69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9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3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8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0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8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3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6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5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1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8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7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04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9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4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8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6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5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8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3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1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8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5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0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5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7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13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1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2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5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9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4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6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3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32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0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4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6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2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1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3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2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8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3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8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8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9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63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5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7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1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2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17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4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1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1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4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0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2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20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51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7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4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7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7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6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8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35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0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3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4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1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3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8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7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7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6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16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9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5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6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5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2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4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2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6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2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2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1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0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3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7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9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8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1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0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3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4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7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8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4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3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1</TotalTime>
  <Pages>9</Pages>
  <Words>1106</Words>
  <Characters>5409</Characters>
  <Application>Microsoft Office Word</Application>
  <DocSecurity>0</DocSecurity>
  <Lines>386</Lines>
  <Paragraphs>3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reza Yahyanejad</dc:creator>
  <cp:keywords/>
  <dc:description/>
  <cp:lastModifiedBy>Alireza Yahyanejad</cp:lastModifiedBy>
  <cp:revision>9</cp:revision>
  <dcterms:created xsi:type="dcterms:W3CDTF">2022-12-12T09:02:00Z</dcterms:created>
  <dcterms:modified xsi:type="dcterms:W3CDTF">2022-12-22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ee2b2e0c5fb4e3652610e2b7ecf69004ed1830913ae725d055a8bc0e1a3cfd</vt:lpwstr>
  </property>
</Properties>
</file>